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D319DB" w14:paraId="468A27FE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6AE11082" w14:textId="77777777" w:rsidR="0000007A" w:rsidRPr="00D319D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 w:bidi="ar-SA"/>
              </w:rPr>
            </w:pPr>
            <w:r w:rsidRPr="00D319DB">
              <w:rPr>
                <w:rFonts w:ascii="Arial" w:hAnsi="Arial" w:cs="Arial"/>
                <w:bCs/>
                <w:sz w:val="20"/>
                <w:szCs w:val="20"/>
                <w:lang w:val="en-GB" w:eastAsia="en-US" w:bidi="ar-SA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32909" w14:textId="77777777" w:rsidR="0000007A" w:rsidRPr="00D319DB" w:rsidRDefault="000D0C6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DC0" w:rsidRPr="00D319DB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Biology and Nature</w:t>
              </w:r>
            </w:hyperlink>
          </w:p>
        </w:tc>
      </w:tr>
      <w:tr w:rsidR="0000007A" w:rsidRPr="00D319DB" w14:paraId="03FBFF23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3D2D206D" w14:textId="77777777" w:rsidR="0000007A" w:rsidRPr="00D319D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 w:bidi="ar-SA"/>
              </w:rPr>
            </w:pPr>
            <w:r w:rsidRPr="00D319DB">
              <w:rPr>
                <w:rFonts w:ascii="Arial" w:hAnsi="Arial" w:cs="Arial"/>
                <w:bCs/>
                <w:sz w:val="20"/>
                <w:szCs w:val="20"/>
                <w:lang w:val="en-GB" w:eastAsia="en-US" w:bidi="ar-SA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41D7AF" w14:textId="77777777" w:rsidR="0000007A" w:rsidRPr="00D319DB" w:rsidRDefault="001A78A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BAN_13381</w:t>
            </w:r>
          </w:p>
        </w:tc>
      </w:tr>
      <w:tr w:rsidR="0000007A" w:rsidRPr="00D319DB" w14:paraId="06A143E1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75779BC8" w14:textId="77777777" w:rsidR="0000007A" w:rsidRPr="00D319D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 w:bidi="ar-SA"/>
              </w:rPr>
            </w:pPr>
            <w:r w:rsidRPr="00D319DB">
              <w:rPr>
                <w:rFonts w:ascii="Arial" w:hAnsi="Arial" w:cs="Arial"/>
                <w:bCs/>
                <w:sz w:val="20"/>
                <w:szCs w:val="20"/>
                <w:lang w:val="en-GB" w:eastAsia="en-US" w:bidi="ar-SA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03F18" w14:textId="77777777" w:rsidR="0000007A" w:rsidRPr="00D319DB" w:rsidRDefault="001A78AE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319DB">
              <w:rPr>
                <w:rFonts w:ascii="Arial" w:hAnsi="Arial" w:cs="Arial"/>
                <w:b/>
                <w:sz w:val="20"/>
                <w:szCs w:val="20"/>
                <w:lang w:val="en-GB"/>
              </w:rPr>
              <w:t>Morphological variations in stem characteristics among natural populations of M. dubia</w:t>
            </w:r>
          </w:p>
        </w:tc>
      </w:tr>
      <w:tr w:rsidR="00CF0BBB" w:rsidRPr="00D319DB" w14:paraId="30AEAF9E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73B5BF24" w14:textId="77777777" w:rsidR="00CF0BBB" w:rsidRPr="00D319D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 w:bidi="ar-SA"/>
              </w:rPr>
            </w:pPr>
            <w:r w:rsidRPr="00D319DB">
              <w:rPr>
                <w:rFonts w:ascii="Arial" w:hAnsi="Arial" w:cs="Arial"/>
                <w:bCs/>
                <w:sz w:val="20"/>
                <w:szCs w:val="20"/>
                <w:lang w:val="en-GB" w:eastAsia="en-US" w:bidi="ar-SA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2AEF5" w14:textId="77777777" w:rsidR="00CF0BBB" w:rsidRPr="00D319DB" w:rsidRDefault="00CE5B6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319DB">
              <w:rPr>
                <w:rFonts w:ascii="Arial" w:hAnsi="Arial" w:cs="Arial"/>
                <w:b/>
                <w:sz w:val="20"/>
                <w:szCs w:val="20"/>
                <w:lang w:val="en-GB"/>
              </w:rPr>
              <w:t>Scientific article</w:t>
            </w:r>
          </w:p>
        </w:tc>
      </w:tr>
    </w:tbl>
    <w:p w14:paraId="3894063B" w14:textId="77777777" w:rsidR="00037D52" w:rsidRPr="00D319D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3CF116" w14:textId="186F4266" w:rsidR="00BB6E0C" w:rsidRPr="00D319DB" w:rsidRDefault="00BB6E0C" w:rsidP="00BB6E0C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BB6E0C" w:rsidRPr="00D319DB" w14:paraId="099F5D65" w14:textId="77777777" w:rsidTr="00983313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3F98619" w14:textId="77777777" w:rsidR="00BB6E0C" w:rsidRPr="00D319DB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269A5443" w14:textId="77777777" w:rsidR="00BB6E0C" w:rsidRPr="00D319DB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B6E0C" w:rsidRPr="00D319DB" w14:paraId="2D437E7F" w14:textId="77777777" w:rsidTr="00983313">
        <w:tc>
          <w:tcPr>
            <w:tcW w:w="1265" w:type="pct"/>
            <w:noWrap/>
          </w:tcPr>
          <w:p w14:paraId="41CE9102" w14:textId="77777777" w:rsidR="00BB6E0C" w:rsidRPr="00D319DB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C9DBEBD" w14:textId="77777777" w:rsidR="00BB6E0C" w:rsidRPr="00D319DB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3AAB174D" w14:textId="77777777" w:rsidR="00612AA2" w:rsidRPr="00D319DB" w:rsidRDefault="00612AA2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50A9B91E" w14:textId="77777777" w:rsidR="00AC5F4A" w:rsidRPr="00D319DB" w:rsidRDefault="00AC5F4A" w:rsidP="00AC5F4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D319DB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1A2F8D11" w14:textId="77777777" w:rsidR="00BB6E0C" w:rsidRPr="00D319DB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D319DB" w14:paraId="4917AE50" w14:textId="77777777" w:rsidTr="00983313">
        <w:trPr>
          <w:trHeight w:val="1264"/>
        </w:trPr>
        <w:tc>
          <w:tcPr>
            <w:tcW w:w="1265" w:type="pct"/>
            <w:noWrap/>
          </w:tcPr>
          <w:p w14:paraId="1158A641" w14:textId="77777777" w:rsidR="00BB6E0C" w:rsidRPr="00D319DB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0EED678" w14:textId="77777777" w:rsidR="00BB6E0C" w:rsidRPr="00D319DB" w:rsidRDefault="00BB6E0C" w:rsidP="00BB6E0C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5A67EAE" w14:textId="77777777" w:rsidR="00BB6E0C" w:rsidRPr="00D319DB" w:rsidRDefault="00CE5B66" w:rsidP="00496A7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addressed important morphological diversity within Melia dubia populations, a species with notable ecological and economic significance. </w:t>
            </w:r>
            <w:r w:rsidR="00106BF4"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study contributes to our </w:t>
            </w:r>
            <w:proofErr w:type="spellStart"/>
            <w:r w:rsidR="00106BF4"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ndersanding</w:t>
            </w:r>
            <w:proofErr w:type="spellEnd"/>
            <w:r w:rsidR="00106BF4"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intraspecific variation which is valuable for forest management</w:t>
            </w:r>
            <w:r w:rsidR="002A7226"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conservation and breeding programs. It also provides a foundation for future genetic studies on M. Dubia.</w:t>
            </w:r>
          </w:p>
        </w:tc>
        <w:tc>
          <w:tcPr>
            <w:tcW w:w="1523" w:type="pct"/>
          </w:tcPr>
          <w:p w14:paraId="4F569ED2" w14:textId="77777777" w:rsidR="00BB6E0C" w:rsidRPr="00D319DB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D319DB" w14:paraId="0E457F3D" w14:textId="77777777" w:rsidTr="00983313">
        <w:trPr>
          <w:trHeight w:val="1262"/>
        </w:trPr>
        <w:tc>
          <w:tcPr>
            <w:tcW w:w="1265" w:type="pct"/>
            <w:noWrap/>
          </w:tcPr>
          <w:p w14:paraId="2C870C9A" w14:textId="77777777" w:rsidR="00BB6E0C" w:rsidRPr="00D319DB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3FB4C1B" w14:textId="77777777" w:rsidR="00BB6E0C" w:rsidRPr="00D319DB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AA391AE" w14:textId="77777777" w:rsidR="00BB6E0C" w:rsidRPr="00D319DB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018B34E" w14:textId="77777777" w:rsidR="00BB6E0C" w:rsidRPr="00D319DB" w:rsidRDefault="002A7226" w:rsidP="008A70F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is suitable and clearly reflects.</w:t>
            </w:r>
          </w:p>
        </w:tc>
        <w:tc>
          <w:tcPr>
            <w:tcW w:w="1523" w:type="pct"/>
          </w:tcPr>
          <w:p w14:paraId="6EA36ACF" w14:textId="77777777" w:rsidR="00BB6E0C" w:rsidRPr="00D319DB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D319DB" w14:paraId="0BE6052C" w14:textId="77777777" w:rsidTr="00983313">
        <w:trPr>
          <w:trHeight w:val="1262"/>
        </w:trPr>
        <w:tc>
          <w:tcPr>
            <w:tcW w:w="1265" w:type="pct"/>
            <w:noWrap/>
          </w:tcPr>
          <w:p w14:paraId="1B2EFA57" w14:textId="77777777" w:rsidR="00BB6E0C" w:rsidRPr="00D319DB" w:rsidRDefault="00BB6E0C" w:rsidP="00BB6E0C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74469167" w14:textId="77777777" w:rsidR="00BB6E0C" w:rsidRPr="00D319DB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245064A" w14:textId="77777777" w:rsidR="00BB6E0C" w:rsidRPr="00D319DB" w:rsidRDefault="008C1197" w:rsidP="008A70F3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</w:t>
            </w:r>
            <w:r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of the article is generally </w:t>
            </w:r>
            <w:proofErr w:type="gramStart"/>
            <w:r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prehensive,</w:t>
            </w:r>
            <w:proofErr w:type="gramEnd"/>
            <w:r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however</w:t>
            </w:r>
            <w:r w:rsidR="00496A73"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it would be better to mention of the key findings and statistical significance.</w:t>
            </w:r>
            <w:r w:rsidR="00496A73"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A brief statement of findings </w:t>
            </w:r>
            <w:proofErr w:type="gramStart"/>
            <w:r w:rsidR="00496A73"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strengthen</w:t>
            </w:r>
            <w:proofErr w:type="gramEnd"/>
            <w:r w:rsidR="00496A73"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it.</w:t>
            </w:r>
          </w:p>
        </w:tc>
        <w:tc>
          <w:tcPr>
            <w:tcW w:w="1523" w:type="pct"/>
          </w:tcPr>
          <w:p w14:paraId="3D0F380C" w14:textId="77777777" w:rsidR="00BB6E0C" w:rsidRPr="00D319DB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D319DB" w14:paraId="70AD98A6" w14:textId="77777777" w:rsidTr="00983313">
        <w:trPr>
          <w:trHeight w:val="704"/>
        </w:trPr>
        <w:tc>
          <w:tcPr>
            <w:tcW w:w="1265" w:type="pct"/>
            <w:noWrap/>
          </w:tcPr>
          <w:p w14:paraId="1261102D" w14:textId="77777777" w:rsidR="00BB6E0C" w:rsidRPr="00D319DB" w:rsidRDefault="00BB6E0C" w:rsidP="00BB6E0C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30B641C0" w14:textId="77777777" w:rsidR="00BB6E0C" w:rsidRPr="00D319DB" w:rsidRDefault="00496A73" w:rsidP="00347E2E">
            <w:pPr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Yes, the manuscript is scientifically correct. However, more detail about the sampling methods </w:t>
            </w:r>
            <w:proofErr w:type="gramStart"/>
            <w:r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( Such</w:t>
            </w:r>
            <w:proofErr w:type="gramEnd"/>
            <w:r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as sample size per location, environmental factors) would enhance reproducibility.</w:t>
            </w:r>
          </w:p>
        </w:tc>
        <w:tc>
          <w:tcPr>
            <w:tcW w:w="1523" w:type="pct"/>
          </w:tcPr>
          <w:p w14:paraId="5B052D74" w14:textId="77777777" w:rsidR="00BB6E0C" w:rsidRPr="00D319DB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D319DB" w14:paraId="4CEB8F96" w14:textId="77777777" w:rsidTr="00983313">
        <w:trPr>
          <w:trHeight w:val="703"/>
        </w:trPr>
        <w:tc>
          <w:tcPr>
            <w:tcW w:w="1265" w:type="pct"/>
            <w:noWrap/>
          </w:tcPr>
          <w:p w14:paraId="4EC60C85" w14:textId="77777777" w:rsidR="00BB6E0C" w:rsidRPr="00D319DB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1EDB19AB" w14:textId="77777777" w:rsidR="00BB6E0C" w:rsidRPr="00D319DB" w:rsidRDefault="00496A73" w:rsidP="00347E2E">
            <w:pPr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sufficient</w:t>
            </w:r>
            <w:r w:rsidR="00347E2E"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ut could benefit from the inclusion of more recent references (last 5 </w:t>
            </w:r>
            <w:proofErr w:type="gramStart"/>
            <w:r w:rsidR="00347E2E"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ars)  that</w:t>
            </w:r>
            <w:proofErr w:type="gramEnd"/>
            <w:r w:rsidR="00347E2E" w:rsidRPr="00D319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ddress morphological or genetic variation in M. Dubia or related species. </w:t>
            </w:r>
          </w:p>
        </w:tc>
        <w:tc>
          <w:tcPr>
            <w:tcW w:w="1523" w:type="pct"/>
          </w:tcPr>
          <w:p w14:paraId="5674764F" w14:textId="77777777" w:rsidR="00BB6E0C" w:rsidRPr="00D319DB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D319DB" w14:paraId="717FEB74" w14:textId="77777777" w:rsidTr="00983313">
        <w:trPr>
          <w:trHeight w:val="386"/>
        </w:trPr>
        <w:tc>
          <w:tcPr>
            <w:tcW w:w="1265" w:type="pct"/>
            <w:noWrap/>
          </w:tcPr>
          <w:p w14:paraId="03F05400" w14:textId="77777777" w:rsidR="00BB6E0C" w:rsidRPr="00D319DB" w:rsidRDefault="00BB6E0C" w:rsidP="00BB6E0C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D319D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35D323B2" w14:textId="77777777" w:rsidR="00BB6E0C" w:rsidRPr="00D319DB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00D3723" w14:textId="77777777" w:rsidR="00BB6E0C" w:rsidRPr="00D319DB" w:rsidRDefault="00347E2E" w:rsidP="00347E2E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319D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Yes, the language/English quality of the article is suitable for scholarly communications, but need to minor grammatical edits and professional language polishing to improve </w:t>
            </w:r>
            <w:proofErr w:type="spellStart"/>
            <w:r w:rsidRPr="00D319D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clearity</w:t>
            </w:r>
            <w:proofErr w:type="spellEnd"/>
            <w:r w:rsidRPr="00D319D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and flow.</w:t>
            </w:r>
          </w:p>
        </w:tc>
        <w:tc>
          <w:tcPr>
            <w:tcW w:w="1523" w:type="pct"/>
          </w:tcPr>
          <w:p w14:paraId="1608FA88" w14:textId="77777777" w:rsidR="00BB6E0C" w:rsidRPr="00D319DB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B6E0C" w:rsidRPr="00D319DB" w14:paraId="4C137CE1" w14:textId="77777777" w:rsidTr="00983313">
        <w:trPr>
          <w:trHeight w:val="1178"/>
        </w:trPr>
        <w:tc>
          <w:tcPr>
            <w:tcW w:w="1265" w:type="pct"/>
            <w:noWrap/>
          </w:tcPr>
          <w:p w14:paraId="5378A38A" w14:textId="77777777" w:rsidR="00BB6E0C" w:rsidRPr="00D319DB" w:rsidRDefault="00BB6E0C" w:rsidP="00BB6E0C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319DB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D319D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D319DB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5626CA36" w14:textId="77777777" w:rsidR="00BB6E0C" w:rsidRPr="00D319DB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2854BB" w14:textId="77777777" w:rsidR="00BB6E0C" w:rsidRPr="00D319DB" w:rsidRDefault="00461D32" w:rsidP="00461D32">
            <w:pPr>
              <w:jc w:val="both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319D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The manuscript is well-structured and informative, </w:t>
            </w:r>
            <w:proofErr w:type="gramStart"/>
            <w:r w:rsidRPr="00D319D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adding  a</w:t>
            </w:r>
            <w:proofErr w:type="gramEnd"/>
            <w:r w:rsidRPr="00D319D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table summarizing variation across populations to help the readers better understand the results.</w:t>
            </w:r>
          </w:p>
        </w:tc>
        <w:tc>
          <w:tcPr>
            <w:tcW w:w="1523" w:type="pct"/>
          </w:tcPr>
          <w:p w14:paraId="0B475EFB" w14:textId="77777777" w:rsidR="00BB6E0C" w:rsidRPr="00D319DB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F8A9CB3" w14:textId="5DF32AD6" w:rsidR="00BB6E0C" w:rsidRPr="00D319DB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4BF2F9A" w14:textId="4060FCFC" w:rsidR="00D53EB5" w:rsidRPr="00D319DB" w:rsidRDefault="00D53EB5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3D62F4E" w14:textId="5ED7228D" w:rsidR="00D53EB5" w:rsidRPr="00D319DB" w:rsidRDefault="00D53EB5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E5563AB" w14:textId="57A05C52" w:rsidR="00D53EB5" w:rsidRPr="00D319DB" w:rsidRDefault="00D53EB5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E02A79B" w14:textId="198712A2" w:rsidR="00D53EB5" w:rsidRPr="00D319DB" w:rsidRDefault="00D53EB5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DE28E37" w14:textId="27968BC0" w:rsidR="00D53EB5" w:rsidRPr="00D319DB" w:rsidRDefault="00D53EB5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57C03C4" w14:textId="273CA3F6" w:rsidR="00D53EB5" w:rsidRPr="00D319DB" w:rsidRDefault="00D53EB5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C6ADAE0" w14:textId="2D237653" w:rsidR="00D53EB5" w:rsidRPr="00D319DB" w:rsidRDefault="00D53EB5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47F0DEB" w14:textId="66846CFF" w:rsidR="00D53EB5" w:rsidRPr="00D319DB" w:rsidRDefault="00D53EB5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15662A9" w14:textId="5966D177" w:rsidR="00D53EB5" w:rsidRPr="00D319DB" w:rsidRDefault="00D53EB5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87EA5BC" w14:textId="1EDEC21C" w:rsidR="00D53EB5" w:rsidRPr="00D319DB" w:rsidRDefault="00D53EB5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2C97DFE" w14:textId="77777777" w:rsidR="00D53EB5" w:rsidRPr="00D319DB" w:rsidRDefault="00D53EB5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250C2F" w:rsidRPr="00D319DB" w14:paraId="1F50A4EB" w14:textId="77777777" w:rsidTr="00250C2F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CBA31" w14:textId="77777777" w:rsidR="00250C2F" w:rsidRPr="00D319DB" w:rsidRDefault="00250C2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bookmarkEnd w:id="0"/>
            <w:bookmarkEnd w:id="1"/>
            <w:r w:rsidRPr="00D319D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D319D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54FBE9F" w14:textId="77777777" w:rsidR="00250C2F" w:rsidRPr="00D319DB" w:rsidRDefault="00250C2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50C2F" w:rsidRPr="00D319DB" w14:paraId="4B9E82CE" w14:textId="77777777" w:rsidTr="00250C2F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385F6" w14:textId="77777777" w:rsidR="00250C2F" w:rsidRPr="00D319DB" w:rsidRDefault="00250C2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C73039" w14:textId="77777777" w:rsidR="00250C2F" w:rsidRPr="00D319DB" w:rsidRDefault="00250C2F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EF5DF" w14:textId="77777777" w:rsidR="009E5517" w:rsidRPr="00D319DB" w:rsidRDefault="009E5517" w:rsidP="009E5517">
            <w:pPr>
              <w:spacing w:line="252" w:lineRule="auto"/>
              <w:jc w:val="both"/>
              <w:rPr>
                <w:rFonts w:ascii="Arial" w:eastAsia="Calibri" w:hAnsi="Arial" w:cs="Arial"/>
                <w:bCs/>
                <w:kern w:val="2"/>
                <w:sz w:val="20"/>
                <w:szCs w:val="20"/>
                <w:lang w:val="en-IN"/>
              </w:rPr>
            </w:pPr>
            <w:r w:rsidRPr="00D319DB">
              <w:rPr>
                <w:rFonts w:ascii="Arial" w:eastAsia="Calibri" w:hAnsi="Arial" w:cs="Arial"/>
                <w:bCs/>
                <w:kern w:val="2"/>
                <w:sz w:val="20"/>
                <w:szCs w:val="20"/>
                <w:lang w:val="en-IN"/>
              </w:rPr>
              <w:t>Thank you for your insightful review. We appreciate the constructive feedback provided.</w:t>
            </w:r>
          </w:p>
          <w:p w14:paraId="5F5B6611" w14:textId="77777777" w:rsidR="009E5517" w:rsidRPr="00D319DB" w:rsidRDefault="009E5517" w:rsidP="009E5517">
            <w:pPr>
              <w:spacing w:line="252" w:lineRule="auto"/>
              <w:jc w:val="both"/>
              <w:rPr>
                <w:rFonts w:ascii="Arial" w:eastAsia="Calibri" w:hAnsi="Arial" w:cs="Arial"/>
                <w:bCs/>
                <w:kern w:val="2"/>
                <w:sz w:val="20"/>
                <w:szCs w:val="20"/>
                <w:lang w:val="en-IN"/>
              </w:rPr>
            </w:pPr>
            <w:r w:rsidRPr="00D319DB">
              <w:rPr>
                <w:rFonts w:ascii="Arial" w:eastAsia="Calibri" w:hAnsi="Arial" w:cs="Arial"/>
                <w:bCs/>
                <w:kern w:val="2"/>
                <w:sz w:val="20"/>
                <w:szCs w:val="20"/>
                <w:lang w:val="en-IN"/>
              </w:rPr>
              <w:t>Based on your suggestions, we have revised the manuscript accordingly. Below, we have highlighted the revised section as per your recommendation:</w:t>
            </w:r>
          </w:p>
          <w:p w14:paraId="4697E0F9" w14:textId="50679655" w:rsidR="00250C2F" w:rsidRPr="00D319DB" w:rsidRDefault="009E5517" w:rsidP="009E551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319DB">
              <w:rPr>
                <w:rFonts w:ascii="Arial" w:eastAsia="Calibri" w:hAnsi="Arial" w:cs="Arial"/>
                <w:bCs/>
                <w:kern w:val="2"/>
                <w:sz w:val="20"/>
                <w:szCs w:val="20"/>
                <w:lang w:val="en-IN"/>
              </w:rPr>
              <w:t>If you have any further suggestions or concerns, please do not hesitate to let us know. We look forward to your feedback on the revised version.</w:t>
            </w:r>
          </w:p>
        </w:tc>
      </w:tr>
      <w:tr w:rsidR="00250C2F" w:rsidRPr="00D319DB" w14:paraId="57ADF39D" w14:textId="77777777" w:rsidTr="00250C2F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CE437" w14:textId="77777777" w:rsidR="00250C2F" w:rsidRPr="00D319DB" w:rsidRDefault="00250C2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319D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89BE17A" w14:textId="77777777" w:rsidR="00250C2F" w:rsidRPr="00D319DB" w:rsidRDefault="00250C2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5FACE" w14:textId="77777777" w:rsidR="00250C2F" w:rsidRPr="00D319DB" w:rsidRDefault="00250C2F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319D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319D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319D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F13A9D9" w14:textId="77777777" w:rsidR="00250C2F" w:rsidRPr="00D319DB" w:rsidRDefault="00250C2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067AACB" w14:textId="77777777" w:rsidR="00250C2F" w:rsidRPr="00D319DB" w:rsidRDefault="00250C2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01A18" w14:textId="77777777" w:rsidR="00250C2F" w:rsidRPr="00D319DB" w:rsidRDefault="00250C2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8C5D738" w14:textId="77777777" w:rsidR="00250C2F" w:rsidRPr="00D319DB" w:rsidRDefault="00250C2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8DE6AA5" w14:textId="77777777" w:rsidR="00250C2F" w:rsidRPr="00D319DB" w:rsidRDefault="00250C2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4767A64D" w14:textId="77777777" w:rsidR="00250C2F" w:rsidRPr="00D319DB" w:rsidRDefault="00250C2F" w:rsidP="00250C2F">
      <w:pPr>
        <w:rPr>
          <w:rFonts w:ascii="Arial" w:hAnsi="Arial" w:cs="Arial"/>
          <w:sz w:val="20"/>
          <w:szCs w:val="20"/>
        </w:rPr>
      </w:pPr>
    </w:p>
    <w:p w14:paraId="6E63B0C3" w14:textId="77777777" w:rsidR="00250C2F" w:rsidRPr="00D319DB" w:rsidRDefault="00250C2F" w:rsidP="00250C2F">
      <w:pPr>
        <w:rPr>
          <w:rFonts w:ascii="Arial" w:hAnsi="Arial" w:cs="Arial"/>
          <w:sz w:val="20"/>
          <w:szCs w:val="20"/>
        </w:rPr>
      </w:pPr>
    </w:p>
    <w:p w14:paraId="01810C0D" w14:textId="77777777" w:rsidR="00250C2F" w:rsidRPr="00D319DB" w:rsidRDefault="00250C2F" w:rsidP="00250C2F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3"/>
    <w:p w14:paraId="2C4F2B46" w14:textId="77777777" w:rsidR="00D319DB" w:rsidRPr="00D319DB" w:rsidRDefault="00D319DB" w:rsidP="00D319DB">
      <w:pPr>
        <w:rPr>
          <w:rFonts w:ascii="Arial" w:hAnsi="Arial" w:cs="Arial"/>
          <w:b/>
          <w:sz w:val="20"/>
          <w:szCs w:val="20"/>
          <w:u w:val="single"/>
        </w:rPr>
      </w:pPr>
      <w:r w:rsidRPr="00D319DB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4EB7EEB7" w14:textId="743BF751" w:rsidR="00250C2F" w:rsidRPr="00D319DB" w:rsidRDefault="00250C2F" w:rsidP="00250C2F">
      <w:pPr>
        <w:rPr>
          <w:rFonts w:ascii="Arial" w:hAnsi="Arial" w:cs="Arial"/>
          <w:sz w:val="20"/>
          <w:szCs w:val="20"/>
        </w:rPr>
      </w:pPr>
    </w:p>
    <w:p w14:paraId="3B8BC4EE" w14:textId="2CA585EA" w:rsidR="00D319DB" w:rsidRPr="00D319DB" w:rsidRDefault="00D319DB" w:rsidP="00D319DB">
      <w:pPr>
        <w:rPr>
          <w:rFonts w:ascii="Arial" w:hAnsi="Arial" w:cs="Arial"/>
          <w:b/>
          <w:sz w:val="20"/>
          <w:szCs w:val="20"/>
        </w:rPr>
      </w:pPr>
      <w:bookmarkStart w:id="4" w:name="_Hlk203749688"/>
      <w:proofErr w:type="spellStart"/>
      <w:r w:rsidRPr="00D319DB">
        <w:rPr>
          <w:rFonts w:ascii="Arial" w:hAnsi="Arial" w:cs="Arial"/>
          <w:b/>
          <w:sz w:val="20"/>
          <w:szCs w:val="20"/>
        </w:rPr>
        <w:t>Taufiqur</w:t>
      </w:r>
      <w:proofErr w:type="spellEnd"/>
      <w:r w:rsidRPr="00D319DB">
        <w:rPr>
          <w:rFonts w:ascii="Arial" w:hAnsi="Arial" w:cs="Arial"/>
          <w:b/>
          <w:sz w:val="20"/>
          <w:szCs w:val="20"/>
        </w:rPr>
        <w:t xml:space="preserve"> Rahman Sarkar</w:t>
      </w:r>
      <w:r w:rsidRPr="00D319DB">
        <w:rPr>
          <w:rFonts w:ascii="Arial" w:hAnsi="Arial" w:cs="Arial"/>
          <w:b/>
          <w:sz w:val="20"/>
          <w:szCs w:val="20"/>
        </w:rPr>
        <w:t xml:space="preserve">, </w:t>
      </w:r>
      <w:r w:rsidRPr="00D319DB">
        <w:rPr>
          <w:rFonts w:ascii="Arial" w:hAnsi="Arial" w:cs="Arial"/>
          <w:b/>
          <w:sz w:val="20"/>
          <w:szCs w:val="20"/>
        </w:rPr>
        <w:t>PhD Researcher of Institute of Biological Sciences (</w:t>
      </w:r>
      <w:proofErr w:type="spellStart"/>
      <w:r w:rsidRPr="00D319DB">
        <w:rPr>
          <w:rFonts w:ascii="Arial" w:hAnsi="Arial" w:cs="Arial"/>
          <w:b/>
          <w:sz w:val="20"/>
          <w:szCs w:val="20"/>
        </w:rPr>
        <w:t>IBSc</w:t>
      </w:r>
      <w:proofErr w:type="spellEnd"/>
      <w:r w:rsidRPr="00D319DB">
        <w:rPr>
          <w:rFonts w:ascii="Arial" w:hAnsi="Arial" w:cs="Arial"/>
          <w:b/>
          <w:sz w:val="20"/>
          <w:szCs w:val="20"/>
        </w:rPr>
        <w:t xml:space="preserve">), University of </w:t>
      </w:r>
      <w:proofErr w:type="spellStart"/>
      <w:r w:rsidRPr="00D319DB">
        <w:rPr>
          <w:rFonts w:ascii="Arial" w:hAnsi="Arial" w:cs="Arial"/>
          <w:b/>
          <w:sz w:val="20"/>
          <w:szCs w:val="20"/>
        </w:rPr>
        <w:t>Rajshahi</w:t>
      </w:r>
      <w:proofErr w:type="spellEnd"/>
      <w:r w:rsidRPr="00D319DB">
        <w:rPr>
          <w:rFonts w:ascii="Arial" w:hAnsi="Arial" w:cs="Arial"/>
          <w:b/>
          <w:sz w:val="20"/>
          <w:szCs w:val="20"/>
        </w:rPr>
        <w:t xml:space="preserve">, </w:t>
      </w:r>
      <w:r w:rsidRPr="00D319DB">
        <w:rPr>
          <w:rFonts w:ascii="Arial" w:hAnsi="Arial" w:cs="Arial"/>
          <w:b/>
          <w:sz w:val="20"/>
          <w:szCs w:val="20"/>
        </w:rPr>
        <w:t>Bangladesh</w:t>
      </w:r>
    </w:p>
    <w:p w14:paraId="4F17D674" w14:textId="77777777" w:rsidR="004C3DF1" w:rsidRPr="00D319DB" w:rsidRDefault="004C3DF1" w:rsidP="00250C2F">
      <w:pPr>
        <w:jc w:val="both"/>
        <w:rPr>
          <w:rFonts w:ascii="Arial" w:hAnsi="Arial" w:cs="Arial"/>
          <w:sz w:val="20"/>
          <w:szCs w:val="20"/>
          <w:lang w:val="en-GB"/>
        </w:rPr>
      </w:pPr>
      <w:bookmarkStart w:id="5" w:name="_GoBack"/>
      <w:bookmarkEnd w:id="4"/>
      <w:bookmarkEnd w:id="5"/>
    </w:p>
    <w:sectPr w:rsidR="004C3DF1" w:rsidRPr="00D319DB" w:rsidSect="0055158D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60B35" w14:textId="77777777" w:rsidR="000D0C63" w:rsidRPr="0000007A" w:rsidRDefault="000D0C63" w:rsidP="0099583E">
      <w:r>
        <w:separator/>
      </w:r>
    </w:p>
  </w:endnote>
  <w:endnote w:type="continuationSeparator" w:id="0">
    <w:p w14:paraId="6B68D5A5" w14:textId="77777777" w:rsidR="000D0C63" w:rsidRPr="0000007A" w:rsidRDefault="000D0C6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4C58A2" w14:textId="77777777" w:rsidR="000D0C63" w:rsidRPr="0000007A" w:rsidRDefault="000D0C63" w:rsidP="0099583E">
      <w:r>
        <w:separator/>
      </w:r>
    </w:p>
  </w:footnote>
  <w:footnote w:type="continuationSeparator" w:id="0">
    <w:p w14:paraId="5316726E" w14:textId="77777777" w:rsidR="000D0C63" w:rsidRPr="0000007A" w:rsidRDefault="000D0C6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C8E8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D25F27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D0C63"/>
    <w:rsid w:val="00101322"/>
    <w:rsid w:val="00106BF4"/>
    <w:rsid w:val="00107793"/>
    <w:rsid w:val="001116B0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A78AE"/>
    <w:rsid w:val="001B0C63"/>
    <w:rsid w:val="001B2CCC"/>
    <w:rsid w:val="001C09EF"/>
    <w:rsid w:val="001D271C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0C2F"/>
    <w:rsid w:val="0025366D"/>
    <w:rsid w:val="00262634"/>
    <w:rsid w:val="00275984"/>
    <w:rsid w:val="00280EC9"/>
    <w:rsid w:val="0028120E"/>
    <w:rsid w:val="00291D08"/>
    <w:rsid w:val="00293482"/>
    <w:rsid w:val="00297DA8"/>
    <w:rsid w:val="002A5799"/>
    <w:rsid w:val="002A7226"/>
    <w:rsid w:val="002C4C9D"/>
    <w:rsid w:val="002E2339"/>
    <w:rsid w:val="002E4E16"/>
    <w:rsid w:val="002E6D86"/>
    <w:rsid w:val="002F6935"/>
    <w:rsid w:val="003204B8"/>
    <w:rsid w:val="0033692F"/>
    <w:rsid w:val="00347E2E"/>
    <w:rsid w:val="00366375"/>
    <w:rsid w:val="003A04E7"/>
    <w:rsid w:val="003A28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3F21D2"/>
    <w:rsid w:val="00405613"/>
    <w:rsid w:val="00407C86"/>
    <w:rsid w:val="00407D92"/>
    <w:rsid w:val="00422010"/>
    <w:rsid w:val="004343E4"/>
    <w:rsid w:val="0044519B"/>
    <w:rsid w:val="00457AB1"/>
    <w:rsid w:val="00457BC0"/>
    <w:rsid w:val="00461D32"/>
    <w:rsid w:val="00462996"/>
    <w:rsid w:val="004909B5"/>
    <w:rsid w:val="00496A73"/>
    <w:rsid w:val="004B0818"/>
    <w:rsid w:val="004B4CAD"/>
    <w:rsid w:val="004C3DF1"/>
    <w:rsid w:val="004C5A67"/>
    <w:rsid w:val="004D1FEC"/>
    <w:rsid w:val="004D2E36"/>
    <w:rsid w:val="00503AB6"/>
    <w:rsid w:val="005047C5"/>
    <w:rsid w:val="00531C82"/>
    <w:rsid w:val="00533FC1"/>
    <w:rsid w:val="00535A4C"/>
    <w:rsid w:val="0054564B"/>
    <w:rsid w:val="00545A13"/>
    <w:rsid w:val="00546343"/>
    <w:rsid w:val="0055158D"/>
    <w:rsid w:val="00557CD3"/>
    <w:rsid w:val="005600D3"/>
    <w:rsid w:val="00560D3C"/>
    <w:rsid w:val="00567DE0"/>
    <w:rsid w:val="005735A5"/>
    <w:rsid w:val="00584A7E"/>
    <w:rsid w:val="005C25A0"/>
    <w:rsid w:val="005D0C94"/>
    <w:rsid w:val="005D230D"/>
    <w:rsid w:val="006011B8"/>
    <w:rsid w:val="00602F7D"/>
    <w:rsid w:val="00605952"/>
    <w:rsid w:val="00612AA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2747"/>
    <w:rsid w:val="00766889"/>
    <w:rsid w:val="00766A0D"/>
    <w:rsid w:val="00767F8C"/>
    <w:rsid w:val="0077245B"/>
    <w:rsid w:val="00774427"/>
    <w:rsid w:val="00780B67"/>
    <w:rsid w:val="00796DC0"/>
    <w:rsid w:val="007A43FD"/>
    <w:rsid w:val="007D0246"/>
    <w:rsid w:val="007E2523"/>
    <w:rsid w:val="007F5873"/>
    <w:rsid w:val="008133DE"/>
    <w:rsid w:val="00815F94"/>
    <w:rsid w:val="008224E2"/>
    <w:rsid w:val="00823028"/>
    <w:rsid w:val="008248B5"/>
    <w:rsid w:val="00825DC9"/>
    <w:rsid w:val="0082676D"/>
    <w:rsid w:val="00841E96"/>
    <w:rsid w:val="00846F1F"/>
    <w:rsid w:val="00864044"/>
    <w:rsid w:val="00872E19"/>
    <w:rsid w:val="00877F10"/>
    <w:rsid w:val="00882091"/>
    <w:rsid w:val="00893E75"/>
    <w:rsid w:val="008A70F3"/>
    <w:rsid w:val="008C1197"/>
    <w:rsid w:val="008C2F62"/>
    <w:rsid w:val="008D020E"/>
    <w:rsid w:val="008F36E4"/>
    <w:rsid w:val="009553EC"/>
    <w:rsid w:val="00956A49"/>
    <w:rsid w:val="00982766"/>
    <w:rsid w:val="00983313"/>
    <w:rsid w:val="009852C4"/>
    <w:rsid w:val="0099583E"/>
    <w:rsid w:val="009A0242"/>
    <w:rsid w:val="009A571E"/>
    <w:rsid w:val="009A59ED"/>
    <w:rsid w:val="009C5642"/>
    <w:rsid w:val="009C5EC7"/>
    <w:rsid w:val="009C6373"/>
    <w:rsid w:val="009E13C3"/>
    <w:rsid w:val="009E5517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C5F4A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A1AB3"/>
    <w:rsid w:val="00BA6421"/>
    <w:rsid w:val="00BB4FEC"/>
    <w:rsid w:val="00BB6E0C"/>
    <w:rsid w:val="00BB777E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55D10"/>
    <w:rsid w:val="00C62136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E5B66"/>
    <w:rsid w:val="00CF0BBB"/>
    <w:rsid w:val="00CF168E"/>
    <w:rsid w:val="00CF52C0"/>
    <w:rsid w:val="00CF5CAE"/>
    <w:rsid w:val="00D1283A"/>
    <w:rsid w:val="00D17979"/>
    <w:rsid w:val="00D2075F"/>
    <w:rsid w:val="00D319DB"/>
    <w:rsid w:val="00D37E12"/>
    <w:rsid w:val="00D40416"/>
    <w:rsid w:val="00D40553"/>
    <w:rsid w:val="00D4782A"/>
    <w:rsid w:val="00D53EB5"/>
    <w:rsid w:val="00D7603E"/>
    <w:rsid w:val="00D90124"/>
    <w:rsid w:val="00D90D23"/>
    <w:rsid w:val="00D9392F"/>
    <w:rsid w:val="00DA41F5"/>
    <w:rsid w:val="00DA41FC"/>
    <w:rsid w:val="00DA6D62"/>
    <w:rsid w:val="00DB4568"/>
    <w:rsid w:val="00DB7E1B"/>
    <w:rsid w:val="00DC1D81"/>
    <w:rsid w:val="00E451EA"/>
    <w:rsid w:val="00E57F4B"/>
    <w:rsid w:val="00E63889"/>
    <w:rsid w:val="00E71C8D"/>
    <w:rsid w:val="00E72360"/>
    <w:rsid w:val="00E972A7"/>
    <w:rsid w:val="00EA6BCC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66708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09DEFE"/>
  <w15:chartTrackingRefBased/>
  <w15:docId w15:val="{44368079-AA45-3F4B-9629-F3493C450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Vrinda"/>
      <w:b/>
      <w:bCs/>
      <w:sz w:val="20"/>
      <w:szCs w:val="20"/>
      <w:lang w:val="fr-FR" w:eastAsia="x-none" w:bidi="bn-BD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Vrinda"/>
      <w:b/>
      <w:bCs/>
      <w:lang w:eastAsia="x-none"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Vrinda"/>
      <w:lang w:val="fr-FR" w:eastAsia="x-none" w:bidi="bn-BD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rFonts w:cs="Vrinda"/>
      <w:lang w:eastAsia="x-none" w:bidi="bn-BD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rFonts w:cs="Vrinda"/>
      <w:lang w:eastAsia="x-none" w:bidi="bn-BD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077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7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BA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8B53C9-3CB9-4EB5-B081-49628A884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029383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BA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8</cp:revision>
  <dcterms:created xsi:type="dcterms:W3CDTF">2025-07-16T16:24:00Z</dcterms:created>
  <dcterms:modified xsi:type="dcterms:W3CDTF">2025-07-18T11:17:00Z</dcterms:modified>
</cp:coreProperties>
</file>